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9F7935" w14:textId="77777777" w:rsidR="00284627" w:rsidRDefault="00284627" w:rsidP="00284627">
      <w:pPr>
        <w:spacing w:line="240" w:lineRule="auto"/>
        <w:jc w:val="center"/>
        <w:rPr>
          <w:sz w:val="28"/>
          <w:szCs w:val="28"/>
        </w:rPr>
      </w:pPr>
      <w:r>
        <w:rPr>
          <w:sz w:val="28"/>
          <w:szCs w:val="28"/>
        </w:rPr>
        <w:t>CYF Registration Fees</w:t>
      </w:r>
    </w:p>
    <w:p w14:paraId="31F9CBC8" w14:textId="77777777" w:rsidR="00284627" w:rsidRDefault="00284627" w:rsidP="00284627">
      <w:pPr>
        <w:spacing w:line="240" w:lineRule="auto"/>
        <w:rPr>
          <w:sz w:val="24"/>
          <w:szCs w:val="24"/>
        </w:rPr>
      </w:pPr>
      <w:r>
        <w:rPr>
          <w:sz w:val="24"/>
          <w:szCs w:val="24"/>
        </w:rPr>
        <w:t xml:space="preserve">Our CYF registration fee covers the cost of materials and activities in class and the cost of using the facilities during the school year. As we adopt the discipleship model at Sacred Heart of Jesus, we recognize that every parishioner and family </w:t>
      </w:r>
      <w:proofErr w:type="gramStart"/>
      <w:r>
        <w:rPr>
          <w:sz w:val="24"/>
          <w:szCs w:val="24"/>
        </w:rPr>
        <w:t>has</w:t>
      </w:r>
      <w:proofErr w:type="gramEnd"/>
      <w:r>
        <w:rPr>
          <w:sz w:val="24"/>
          <w:szCs w:val="24"/>
        </w:rPr>
        <w:t xml:space="preserve"> a unique gift or talent to add in our parish life. We share our way of life here at Sacred Heart.</w:t>
      </w:r>
    </w:p>
    <w:p w14:paraId="570B9637" w14:textId="77777777" w:rsidR="00284627" w:rsidRDefault="00284627" w:rsidP="00284627">
      <w:pPr>
        <w:spacing w:line="240" w:lineRule="auto"/>
        <w:rPr>
          <w:b/>
          <w:sz w:val="26"/>
          <w:szCs w:val="26"/>
        </w:rPr>
      </w:pPr>
    </w:p>
    <w:p w14:paraId="728E9EA9" w14:textId="43F6D9A2" w:rsidR="00284627" w:rsidRDefault="00284627" w:rsidP="00284627">
      <w:pPr>
        <w:spacing w:line="240" w:lineRule="auto"/>
        <w:rPr>
          <w:b/>
          <w:sz w:val="26"/>
          <w:szCs w:val="26"/>
        </w:rPr>
      </w:pPr>
      <w:r>
        <w:rPr>
          <w:b/>
          <w:sz w:val="26"/>
          <w:szCs w:val="26"/>
        </w:rPr>
        <w:t>The registration fee for Sacred Heart of Jesus parishioners is as follows:</w:t>
      </w:r>
    </w:p>
    <w:tbl>
      <w:tblPr>
        <w:tblStyle w:val="TableGrid"/>
        <w:tblW w:w="0" w:type="auto"/>
        <w:tblLook w:val="04A0" w:firstRow="1" w:lastRow="0" w:firstColumn="1" w:lastColumn="0" w:noHBand="0" w:noVBand="1"/>
      </w:tblPr>
      <w:tblGrid>
        <w:gridCol w:w="5305"/>
        <w:gridCol w:w="5305"/>
      </w:tblGrid>
      <w:tr w:rsidR="003D3D90" w14:paraId="34B3E975" w14:textId="77777777" w:rsidTr="003D3D90">
        <w:tc>
          <w:tcPr>
            <w:tcW w:w="5305" w:type="dxa"/>
          </w:tcPr>
          <w:p w14:paraId="44B896E8" w14:textId="323D3D72" w:rsidR="003D3D90" w:rsidRDefault="003D3D90" w:rsidP="00284627">
            <w:pPr>
              <w:rPr>
                <w:b/>
                <w:sz w:val="26"/>
                <w:szCs w:val="26"/>
              </w:rPr>
            </w:pPr>
            <w:r>
              <w:rPr>
                <w:b/>
                <w:sz w:val="26"/>
                <w:szCs w:val="26"/>
              </w:rPr>
              <w:t>Number of Children in CYF</w:t>
            </w:r>
          </w:p>
        </w:tc>
        <w:tc>
          <w:tcPr>
            <w:tcW w:w="5305" w:type="dxa"/>
          </w:tcPr>
          <w:p w14:paraId="78822AE1" w14:textId="73661C86" w:rsidR="003D3D90" w:rsidRDefault="003D3D90" w:rsidP="00284627">
            <w:pPr>
              <w:rPr>
                <w:b/>
                <w:sz w:val="26"/>
                <w:szCs w:val="26"/>
              </w:rPr>
            </w:pPr>
            <w:r>
              <w:rPr>
                <w:b/>
                <w:sz w:val="26"/>
                <w:szCs w:val="26"/>
              </w:rPr>
              <w:t>Fee Amount</w:t>
            </w:r>
          </w:p>
        </w:tc>
      </w:tr>
      <w:tr w:rsidR="003D3D90" w14:paraId="5F49E2BD" w14:textId="77777777" w:rsidTr="003D3D90">
        <w:tc>
          <w:tcPr>
            <w:tcW w:w="5305" w:type="dxa"/>
          </w:tcPr>
          <w:p w14:paraId="751000BF" w14:textId="5210501D" w:rsidR="003D3D90" w:rsidRDefault="003D3D90" w:rsidP="00284627">
            <w:pPr>
              <w:rPr>
                <w:b/>
                <w:sz w:val="26"/>
                <w:szCs w:val="26"/>
              </w:rPr>
            </w:pPr>
            <w:r>
              <w:rPr>
                <w:b/>
                <w:sz w:val="26"/>
                <w:szCs w:val="26"/>
              </w:rPr>
              <w:t>1 Child</w:t>
            </w:r>
          </w:p>
        </w:tc>
        <w:tc>
          <w:tcPr>
            <w:tcW w:w="5305" w:type="dxa"/>
          </w:tcPr>
          <w:p w14:paraId="01F99807" w14:textId="2CB7FA94" w:rsidR="003D3D90" w:rsidRDefault="003D3D90" w:rsidP="00284627">
            <w:pPr>
              <w:rPr>
                <w:b/>
                <w:sz w:val="26"/>
                <w:szCs w:val="26"/>
              </w:rPr>
            </w:pPr>
            <w:r>
              <w:rPr>
                <w:b/>
                <w:sz w:val="26"/>
                <w:szCs w:val="26"/>
              </w:rPr>
              <w:t>$70</w:t>
            </w:r>
          </w:p>
        </w:tc>
      </w:tr>
      <w:tr w:rsidR="003D3D90" w14:paraId="7F4B7A68" w14:textId="77777777" w:rsidTr="003D3D90">
        <w:tc>
          <w:tcPr>
            <w:tcW w:w="5305" w:type="dxa"/>
          </w:tcPr>
          <w:p w14:paraId="308C4E38" w14:textId="74688B96" w:rsidR="003D3D90" w:rsidRDefault="003D3D90" w:rsidP="00284627">
            <w:pPr>
              <w:rPr>
                <w:b/>
                <w:sz w:val="26"/>
                <w:szCs w:val="26"/>
              </w:rPr>
            </w:pPr>
            <w:r>
              <w:rPr>
                <w:b/>
                <w:sz w:val="26"/>
                <w:szCs w:val="26"/>
              </w:rPr>
              <w:t>2 Children</w:t>
            </w:r>
          </w:p>
        </w:tc>
        <w:tc>
          <w:tcPr>
            <w:tcW w:w="5305" w:type="dxa"/>
          </w:tcPr>
          <w:p w14:paraId="11A197DB" w14:textId="1EAAEF78" w:rsidR="003D3D90" w:rsidRDefault="003D3D90" w:rsidP="00284627">
            <w:pPr>
              <w:rPr>
                <w:b/>
                <w:sz w:val="26"/>
                <w:szCs w:val="26"/>
              </w:rPr>
            </w:pPr>
            <w:r>
              <w:rPr>
                <w:b/>
                <w:sz w:val="26"/>
                <w:szCs w:val="26"/>
              </w:rPr>
              <w:t>$120</w:t>
            </w:r>
          </w:p>
        </w:tc>
      </w:tr>
      <w:tr w:rsidR="003D3D90" w14:paraId="520C2AE4" w14:textId="77777777" w:rsidTr="003D3D90">
        <w:tc>
          <w:tcPr>
            <w:tcW w:w="5305" w:type="dxa"/>
          </w:tcPr>
          <w:p w14:paraId="0DA3DD6C" w14:textId="70453BFF" w:rsidR="003D3D90" w:rsidRDefault="003D3D90" w:rsidP="00284627">
            <w:pPr>
              <w:rPr>
                <w:b/>
                <w:sz w:val="26"/>
                <w:szCs w:val="26"/>
              </w:rPr>
            </w:pPr>
            <w:r>
              <w:rPr>
                <w:b/>
                <w:sz w:val="26"/>
                <w:szCs w:val="26"/>
              </w:rPr>
              <w:t>3 or more Children</w:t>
            </w:r>
          </w:p>
        </w:tc>
        <w:tc>
          <w:tcPr>
            <w:tcW w:w="5305" w:type="dxa"/>
          </w:tcPr>
          <w:p w14:paraId="6272329A" w14:textId="4B13F7FB" w:rsidR="003D3D90" w:rsidRDefault="003D3D90" w:rsidP="00284627">
            <w:pPr>
              <w:rPr>
                <w:b/>
                <w:sz w:val="26"/>
                <w:szCs w:val="26"/>
              </w:rPr>
            </w:pPr>
            <w:r>
              <w:rPr>
                <w:b/>
                <w:sz w:val="26"/>
                <w:szCs w:val="26"/>
              </w:rPr>
              <w:t>$135</w:t>
            </w:r>
          </w:p>
        </w:tc>
      </w:tr>
      <w:tr w:rsidR="003D3D90" w14:paraId="32AD9E3C" w14:textId="77777777" w:rsidTr="003D3D90">
        <w:tc>
          <w:tcPr>
            <w:tcW w:w="10610" w:type="dxa"/>
            <w:gridSpan w:val="2"/>
            <w:tcBorders>
              <w:left w:val="nil"/>
              <w:bottom w:val="nil"/>
              <w:right w:val="nil"/>
            </w:tcBorders>
          </w:tcPr>
          <w:p w14:paraId="32FD18CF" w14:textId="77777777" w:rsidR="003D3D90" w:rsidRDefault="003D3D90" w:rsidP="00284627">
            <w:pPr>
              <w:rPr>
                <w:b/>
                <w:sz w:val="26"/>
                <w:szCs w:val="26"/>
              </w:rPr>
            </w:pPr>
          </w:p>
        </w:tc>
      </w:tr>
    </w:tbl>
    <w:p w14:paraId="60EC2C81" w14:textId="3EF6B5B1" w:rsidR="00284627" w:rsidRPr="00FD671E" w:rsidRDefault="00284627" w:rsidP="00284627">
      <w:pPr>
        <w:spacing w:line="240" w:lineRule="auto"/>
        <w:rPr>
          <w:bCs/>
        </w:rPr>
      </w:pPr>
      <w:r w:rsidRPr="00FD671E">
        <w:rPr>
          <w:bCs/>
          <w:sz w:val="26"/>
          <w:szCs w:val="26"/>
        </w:rPr>
        <w:t>For</w:t>
      </w:r>
      <w:r w:rsidR="003D3D90" w:rsidRPr="00FD671E">
        <w:rPr>
          <w:bCs/>
          <w:sz w:val="26"/>
          <w:szCs w:val="26"/>
        </w:rPr>
        <w:t xml:space="preserve"> grandfathered</w:t>
      </w:r>
      <w:r w:rsidRPr="00FD671E">
        <w:rPr>
          <w:bCs/>
          <w:sz w:val="26"/>
          <w:szCs w:val="26"/>
        </w:rPr>
        <w:t xml:space="preserve"> non-parishioners who desire to enroll their children in CYF at Sacred Heart of Jesus:</w:t>
      </w:r>
    </w:p>
    <w:tbl>
      <w:tblPr>
        <w:tblStyle w:val="TableGrid"/>
        <w:tblW w:w="0" w:type="auto"/>
        <w:tblLook w:val="04A0" w:firstRow="1" w:lastRow="0" w:firstColumn="1" w:lastColumn="0" w:noHBand="0" w:noVBand="1"/>
      </w:tblPr>
      <w:tblGrid>
        <w:gridCol w:w="5305"/>
        <w:gridCol w:w="5305"/>
      </w:tblGrid>
      <w:tr w:rsidR="004D0164" w:rsidRPr="00FD671E" w14:paraId="273ACC17" w14:textId="77777777" w:rsidTr="002C1A6B">
        <w:tc>
          <w:tcPr>
            <w:tcW w:w="5305" w:type="dxa"/>
          </w:tcPr>
          <w:p w14:paraId="4F77D222" w14:textId="77777777" w:rsidR="004D0164" w:rsidRPr="00FD671E" w:rsidRDefault="004D0164" w:rsidP="002C1A6B">
            <w:pPr>
              <w:rPr>
                <w:bCs/>
                <w:sz w:val="26"/>
                <w:szCs w:val="26"/>
              </w:rPr>
            </w:pPr>
            <w:r w:rsidRPr="00FD671E">
              <w:rPr>
                <w:bCs/>
                <w:sz w:val="26"/>
                <w:szCs w:val="26"/>
              </w:rPr>
              <w:t>Number of Children in CYF</w:t>
            </w:r>
          </w:p>
        </w:tc>
        <w:tc>
          <w:tcPr>
            <w:tcW w:w="5305" w:type="dxa"/>
          </w:tcPr>
          <w:p w14:paraId="42C5542B" w14:textId="77777777" w:rsidR="004D0164" w:rsidRPr="00FD671E" w:rsidRDefault="004D0164" w:rsidP="002C1A6B">
            <w:pPr>
              <w:rPr>
                <w:bCs/>
                <w:sz w:val="26"/>
                <w:szCs w:val="26"/>
              </w:rPr>
            </w:pPr>
            <w:r w:rsidRPr="00FD671E">
              <w:rPr>
                <w:bCs/>
                <w:sz w:val="26"/>
                <w:szCs w:val="26"/>
              </w:rPr>
              <w:t>Fee Amount</w:t>
            </w:r>
          </w:p>
        </w:tc>
      </w:tr>
      <w:tr w:rsidR="004D0164" w:rsidRPr="00FD671E" w14:paraId="7E3F5FC7" w14:textId="77777777" w:rsidTr="002C1A6B">
        <w:tc>
          <w:tcPr>
            <w:tcW w:w="5305" w:type="dxa"/>
          </w:tcPr>
          <w:p w14:paraId="15B4595D" w14:textId="77777777" w:rsidR="004D0164" w:rsidRPr="00FD671E" w:rsidRDefault="004D0164" w:rsidP="002C1A6B">
            <w:pPr>
              <w:rPr>
                <w:bCs/>
                <w:sz w:val="26"/>
                <w:szCs w:val="26"/>
              </w:rPr>
            </w:pPr>
            <w:r w:rsidRPr="00FD671E">
              <w:rPr>
                <w:bCs/>
                <w:sz w:val="26"/>
                <w:szCs w:val="26"/>
              </w:rPr>
              <w:t>1 Child</w:t>
            </w:r>
          </w:p>
        </w:tc>
        <w:tc>
          <w:tcPr>
            <w:tcW w:w="5305" w:type="dxa"/>
          </w:tcPr>
          <w:p w14:paraId="42D4F171" w14:textId="6E1EE4AA" w:rsidR="004D0164" w:rsidRPr="00FD671E" w:rsidRDefault="004D0164" w:rsidP="002C1A6B">
            <w:pPr>
              <w:rPr>
                <w:bCs/>
                <w:sz w:val="26"/>
                <w:szCs w:val="26"/>
              </w:rPr>
            </w:pPr>
            <w:r w:rsidRPr="00FD671E">
              <w:rPr>
                <w:bCs/>
                <w:sz w:val="26"/>
                <w:szCs w:val="26"/>
              </w:rPr>
              <w:t>$200</w:t>
            </w:r>
          </w:p>
        </w:tc>
      </w:tr>
      <w:tr w:rsidR="004D0164" w:rsidRPr="00FD671E" w14:paraId="76CF238F" w14:textId="77777777" w:rsidTr="002C1A6B">
        <w:tc>
          <w:tcPr>
            <w:tcW w:w="5305" w:type="dxa"/>
          </w:tcPr>
          <w:p w14:paraId="604A4C6D" w14:textId="77777777" w:rsidR="004D0164" w:rsidRPr="00FD671E" w:rsidRDefault="004D0164" w:rsidP="002C1A6B">
            <w:pPr>
              <w:rPr>
                <w:bCs/>
                <w:sz w:val="26"/>
                <w:szCs w:val="26"/>
              </w:rPr>
            </w:pPr>
            <w:r w:rsidRPr="00FD671E">
              <w:rPr>
                <w:bCs/>
                <w:sz w:val="26"/>
                <w:szCs w:val="26"/>
              </w:rPr>
              <w:t>2 Children</w:t>
            </w:r>
          </w:p>
        </w:tc>
        <w:tc>
          <w:tcPr>
            <w:tcW w:w="5305" w:type="dxa"/>
          </w:tcPr>
          <w:p w14:paraId="1D62EA9C" w14:textId="73780208" w:rsidR="004D0164" w:rsidRPr="00FD671E" w:rsidRDefault="004D0164" w:rsidP="002C1A6B">
            <w:pPr>
              <w:rPr>
                <w:bCs/>
                <w:sz w:val="26"/>
                <w:szCs w:val="26"/>
              </w:rPr>
            </w:pPr>
            <w:r w:rsidRPr="00FD671E">
              <w:rPr>
                <w:bCs/>
                <w:sz w:val="26"/>
                <w:szCs w:val="26"/>
              </w:rPr>
              <w:t>$250</w:t>
            </w:r>
          </w:p>
        </w:tc>
      </w:tr>
      <w:tr w:rsidR="004D0164" w:rsidRPr="00FD671E" w14:paraId="49374E82" w14:textId="77777777" w:rsidTr="002C1A6B">
        <w:tc>
          <w:tcPr>
            <w:tcW w:w="5305" w:type="dxa"/>
          </w:tcPr>
          <w:p w14:paraId="03940A55" w14:textId="77777777" w:rsidR="004D0164" w:rsidRPr="00FD671E" w:rsidRDefault="004D0164" w:rsidP="002C1A6B">
            <w:pPr>
              <w:rPr>
                <w:bCs/>
                <w:sz w:val="26"/>
                <w:szCs w:val="26"/>
              </w:rPr>
            </w:pPr>
            <w:r w:rsidRPr="00FD671E">
              <w:rPr>
                <w:bCs/>
                <w:sz w:val="26"/>
                <w:szCs w:val="26"/>
              </w:rPr>
              <w:t>3 or more Children</w:t>
            </w:r>
          </w:p>
        </w:tc>
        <w:tc>
          <w:tcPr>
            <w:tcW w:w="5305" w:type="dxa"/>
          </w:tcPr>
          <w:p w14:paraId="615D0936" w14:textId="72960D90" w:rsidR="004D0164" w:rsidRPr="00FD671E" w:rsidRDefault="004D0164" w:rsidP="002C1A6B">
            <w:pPr>
              <w:rPr>
                <w:bCs/>
                <w:sz w:val="26"/>
                <w:szCs w:val="26"/>
              </w:rPr>
            </w:pPr>
            <w:r w:rsidRPr="00FD671E">
              <w:rPr>
                <w:bCs/>
                <w:sz w:val="26"/>
                <w:szCs w:val="26"/>
              </w:rPr>
              <w:t>$300</w:t>
            </w:r>
          </w:p>
        </w:tc>
      </w:tr>
    </w:tbl>
    <w:p w14:paraId="6A336085" w14:textId="77777777" w:rsidR="00CF32DB" w:rsidRDefault="00CF32DB" w:rsidP="00CF32DB">
      <w:pPr>
        <w:spacing w:after="0" w:line="240" w:lineRule="auto"/>
        <w:ind w:left="270"/>
      </w:pPr>
    </w:p>
    <w:p w14:paraId="416ABE3D" w14:textId="463CDE5D" w:rsidR="00284627" w:rsidRDefault="00284627" w:rsidP="00CF32DB">
      <w:pPr>
        <w:spacing w:after="0" w:line="240" w:lineRule="auto"/>
        <w:ind w:left="270"/>
      </w:pPr>
      <w:r>
        <w:t>*Any non-parishioner family who had children enrolled in CYF during the 17-18 CYF school year is grandfathered into the Parishioner registration fee structure</w:t>
      </w:r>
      <w:r w:rsidR="003D3D90">
        <w:t xml:space="preserve">. </w:t>
      </w:r>
      <w:r w:rsidR="00E16BE4">
        <w:t>Currently,</w:t>
      </w:r>
      <w:r w:rsidR="003D3D90">
        <w:t xml:space="preserve"> Sacred Heart Catholic Youth Formation is accepting registration from registered parishioners only.</w:t>
      </w:r>
    </w:p>
    <w:p w14:paraId="282B6390" w14:textId="77777777" w:rsidR="00CF32DB" w:rsidRDefault="00CF32DB" w:rsidP="00CF32DB">
      <w:pPr>
        <w:spacing w:after="0" w:line="240" w:lineRule="auto"/>
      </w:pPr>
    </w:p>
    <w:p w14:paraId="3710F683" w14:textId="2CBF1052" w:rsidR="00284627" w:rsidRDefault="00284627" w:rsidP="00284627">
      <w:pPr>
        <w:spacing w:line="240" w:lineRule="auto"/>
        <w:rPr>
          <w:sz w:val="26"/>
          <w:szCs w:val="26"/>
        </w:rPr>
      </w:pPr>
      <w:r>
        <w:rPr>
          <w:b/>
          <w:sz w:val="26"/>
          <w:szCs w:val="26"/>
        </w:rPr>
        <w:t xml:space="preserve">Fees are due at time of registration. </w:t>
      </w:r>
      <w:r w:rsidRPr="00F84399">
        <w:rPr>
          <w:sz w:val="26"/>
          <w:szCs w:val="26"/>
        </w:rPr>
        <w:t xml:space="preserve">If you are returning this form via email you can drop your payment off at the parish office during office hours or in the drop box or place your payment in </w:t>
      </w:r>
      <w:proofErr w:type="gramStart"/>
      <w:r w:rsidRPr="00F84399">
        <w:rPr>
          <w:sz w:val="26"/>
          <w:szCs w:val="26"/>
        </w:rPr>
        <w:t>an</w:t>
      </w:r>
      <w:proofErr w:type="gramEnd"/>
      <w:r w:rsidRPr="00F84399">
        <w:rPr>
          <w:sz w:val="26"/>
          <w:szCs w:val="26"/>
        </w:rPr>
        <w:t xml:space="preserve"> blank envelope labeled CYF at Mass.</w:t>
      </w:r>
    </w:p>
    <w:p w14:paraId="38E1E2C5" w14:textId="6D4722CE" w:rsidR="00601CAF" w:rsidRDefault="00601CAF" w:rsidP="008245A6">
      <w:pPr>
        <w:spacing w:line="240" w:lineRule="auto"/>
        <w:jc w:val="center"/>
        <w:rPr>
          <w:sz w:val="32"/>
          <w:szCs w:val="32"/>
        </w:rPr>
      </w:pPr>
      <w:r w:rsidRPr="008245A6">
        <w:rPr>
          <w:sz w:val="32"/>
          <w:szCs w:val="32"/>
        </w:rPr>
        <w:t>Once</w:t>
      </w:r>
      <w:r w:rsidR="005A6901" w:rsidRPr="008245A6">
        <w:rPr>
          <w:sz w:val="32"/>
          <w:szCs w:val="32"/>
        </w:rPr>
        <w:t xml:space="preserve"> registration closes and</w:t>
      </w:r>
      <w:r w:rsidRPr="008245A6">
        <w:rPr>
          <w:sz w:val="32"/>
          <w:szCs w:val="32"/>
        </w:rPr>
        <w:t xml:space="preserve"> our class rosters</w:t>
      </w:r>
      <w:r w:rsidR="00FA430B" w:rsidRPr="008245A6">
        <w:rPr>
          <w:sz w:val="32"/>
          <w:szCs w:val="32"/>
        </w:rPr>
        <w:t xml:space="preserve"> are set</w:t>
      </w:r>
      <w:r w:rsidR="004D0164" w:rsidRPr="008245A6">
        <w:rPr>
          <w:sz w:val="32"/>
          <w:szCs w:val="32"/>
        </w:rPr>
        <w:t>,</w:t>
      </w:r>
      <w:r w:rsidR="00216D77" w:rsidRPr="008245A6">
        <w:rPr>
          <w:sz w:val="32"/>
          <w:szCs w:val="32"/>
        </w:rPr>
        <w:t xml:space="preserve"> </w:t>
      </w:r>
      <w:r w:rsidR="00534063">
        <w:rPr>
          <w:sz w:val="32"/>
          <w:szCs w:val="32"/>
        </w:rPr>
        <w:t xml:space="preserve">any </w:t>
      </w:r>
      <w:r w:rsidR="00216D77" w:rsidRPr="008245A6">
        <w:rPr>
          <w:sz w:val="32"/>
          <w:szCs w:val="32"/>
        </w:rPr>
        <w:t>families wishing to enroll their children in CYF</w:t>
      </w:r>
      <w:r w:rsidR="004D0164" w:rsidRPr="008245A6">
        <w:rPr>
          <w:sz w:val="32"/>
          <w:szCs w:val="32"/>
        </w:rPr>
        <w:t xml:space="preserve"> will </w:t>
      </w:r>
      <w:r w:rsidR="00534063">
        <w:rPr>
          <w:sz w:val="32"/>
          <w:szCs w:val="32"/>
        </w:rPr>
        <w:t xml:space="preserve">be charged </w:t>
      </w:r>
      <w:r w:rsidR="00224F05" w:rsidRPr="008245A6">
        <w:rPr>
          <w:sz w:val="32"/>
          <w:szCs w:val="32"/>
        </w:rPr>
        <w:t>a $50 late fe</w:t>
      </w:r>
      <w:r w:rsidR="004D0164" w:rsidRPr="008245A6">
        <w:rPr>
          <w:sz w:val="32"/>
          <w:szCs w:val="32"/>
        </w:rPr>
        <w:t>e.</w:t>
      </w:r>
    </w:p>
    <w:p w14:paraId="5D0F3B0F" w14:textId="3B1F77AA" w:rsidR="00AB6D09" w:rsidRPr="007C642A" w:rsidRDefault="00AB6D09" w:rsidP="008245A6">
      <w:pPr>
        <w:spacing w:line="240" w:lineRule="auto"/>
        <w:jc w:val="center"/>
        <w:rPr>
          <w:b/>
          <w:bCs/>
          <w:sz w:val="32"/>
          <w:szCs w:val="32"/>
        </w:rPr>
      </w:pPr>
      <w:r w:rsidRPr="007C642A">
        <w:rPr>
          <w:b/>
          <w:bCs/>
          <w:sz w:val="32"/>
          <w:szCs w:val="32"/>
        </w:rPr>
        <w:t>The registration deadline</w:t>
      </w:r>
      <w:r w:rsidR="008D3A80" w:rsidRPr="007C642A">
        <w:rPr>
          <w:b/>
          <w:bCs/>
          <w:sz w:val="32"/>
          <w:szCs w:val="32"/>
        </w:rPr>
        <w:t xml:space="preserve"> is</w:t>
      </w:r>
      <w:r w:rsidRPr="007C642A">
        <w:rPr>
          <w:b/>
          <w:bCs/>
          <w:sz w:val="32"/>
          <w:szCs w:val="32"/>
        </w:rPr>
        <w:t xml:space="preserve"> August 16</w:t>
      </w:r>
      <w:r w:rsidRPr="007C642A">
        <w:rPr>
          <w:b/>
          <w:bCs/>
          <w:sz w:val="32"/>
          <w:szCs w:val="32"/>
          <w:vertAlign w:val="superscript"/>
        </w:rPr>
        <w:t>th</w:t>
      </w:r>
      <w:r w:rsidRPr="007C642A">
        <w:rPr>
          <w:b/>
          <w:bCs/>
          <w:sz w:val="32"/>
          <w:szCs w:val="32"/>
        </w:rPr>
        <w:t>.</w:t>
      </w:r>
    </w:p>
    <w:p w14:paraId="20CDDCF4" w14:textId="77777777" w:rsidR="00284627" w:rsidRPr="00F84399" w:rsidRDefault="00284627" w:rsidP="00284627">
      <w:pPr>
        <w:spacing w:line="240" w:lineRule="auto"/>
        <w:rPr>
          <w:sz w:val="26"/>
          <w:szCs w:val="26"/>
        </w:rPr>
      </w:pPr>
      <w:r w:rsidRPr="00F84399">
        <w:rPr>
          <w:sz w:val="26"/>
          <w:szCs w:val="26"/>
        </w:rPr>
        <w:t>If a Payment Plan is needed, it must be established using a valid debit or credit card/Electronic Funds Transfer.</w:t>
      </w:r>
    </w:p>
    <w:p w14:paraId="0D2FCA4A" w14:textId="77777777" w:rsidR="003D3D90" w:rsidRDefault="00284627" w:rsidP="00284627">
      <w:pPr>
        <w:spacing w:line="240" w:lineRule="auto"/>
        <w:rPr>
          <w:b/>
          <w:sz w:val="26"/>
          <w:szCs w:val="26"/>
        </w:rPr>
      </w:pPr>
      <w:r>
        <w:rPr>
          <w:b/>
          <w:sz w:val="26"/>
          <w:szCs w:val="26"/>
        </w:rPr>
        <w:t>No child will be denied religious education due to financial constraints. Please contact Father Farrar at (620)342-1061.</w:t>
      </w:r>
    </w:p>
    <w:p w14:paraId="14A23C8F" w14:textId="0D4BFC79" w:rsidR="00284627" w:rsidRDefault="003D3D90" w:rsidP="00284627">
      <w:pPr>
        <w:spacing w:line="240" w:lineRule="auto"/>
        <w:rPr>
          <w:sz w:val="28"/>
          <w:szCs w:val="28"/>
        </w:rPr>
      </w:pPr>
      <w:r>
        <w:rPr>
          <w:b/>
          <w:sz w:val="26"/>
          <w:szCs w:val="26"/>
        </w:rPr>
        <w:t>We also have scholarships and opportunities for fee reduction for families who volunteer with our program.</w:t>
      </w:r>
      <w:r w:rsidR="00284627">
        <w:br w:type="page"/>
      </w:r>
    </w:p>
    <w:p w14:paraId="1FC91794" w14:textId="45709C2E" w:rsidR="0036247F" w:rsidRDefault="0036247F" w:rsidP="00284627">
      <w:pPr>
        <w:spacing w:line="240" w:lineRule="auto"/>
        <w:rPr>
          <w:sz w:val="28"/>
          <w:szCs w:val="28"/>
        </w:rPr>
      </w:pPr>
      <w:r>
        <w:rPr>
          <w:sz w:val="28"/>
          <w:szCs w:val="28"/>
        </w:rPr>
        <w:lastRenderedPageBreak/>
        <w:t>YOU MAY FILL OUT THE TOP PORTION ONLINE BUT SUBMIT ACCOUNT INFORMATION IN PERSON</w:t>
      </w:r>
      <w:r w:rsidR="00816076">
        <w:rPr>
          <w:sz w:val="28"/>
          <w:szCs w:val="28"/>
        </w:rPr>
        <w:t>, IN THE MAIL, OR BY CALLING THE PARISH OFFICE</w:t>
      </w:r>
      <w:r>
        <w:rPr>
          <w:sz w:val="28"/>
          <w:szCs w:val="28"/>
        </w:rPr>
        <w:t>. FOR PROTECTION OF YOUR PERSONAL INFORMATION, PLEASE DO NOT EMAIL YOUR CREDIT CARD INFORMATION IN AN ATTACHED FILE.</w:t>
      </w:r>
    </w:p>
    <w:p w14:paraId="44BD2447" w14:textId="77777777" w:rsidR="00284627" w:rsidRDefault="00284627" w:rsidP="00284627">
      <w:pPr>
        <w:spacing w:line="240" w:lineRule="auto"/>
        <w:jc w:val="center"/>
        <w:rPr>
          <w:sz w:val="28"/>
          <w:szCs w:val="28"/>
        </w:rPr>
      </w:pPr>
      <w:r>
        <w:rPr>
          <w:sz w:val="28"/>
          <w:szCs w:val="28"/>
        </w:rPr>
        <w:t>CYF Payment Plan Authorization</w:t>
      </w:r>
    </w:p>
    <w:p w14:paraId="27259DD9" w14:textId="77777777" w:rsidR="00284627" w:rsidRDefault="00284627" w:rsidP="00284627">
      <w:pPr>
        <w:spacing w:line="240" w:lineRule="auto"/>
        <w:jc w:val="center"/>
        <w:rPr>
          <w:sz w:val="28"/>
          <w:szCs w:val="28"/>
        </w:rPr>
      </w:pPr>
    </w:p>
    <w:p w14:paraId="69255071" w14:textId="77777777" w:rsidR="00284627" w:rsidRDefault="00284627" w:rsidP="00284627">
      <w:pPr>
        <w:spacing w:line="360" w:lineRule="auto"/>
        <w:rPr>
          <w:sz w:val="24"/>
          <w:szCs w:val="24"/>
        </w:rPr>
      </w:pPr>
      <w:r>
        <w:rPr>
          <w:sz w:val="24"/>
          <w:szCs w:val="24"/>
        </w:rPr>
        <w:t xml:space="preserve">I wish to have </w:t>
      </w:r>
      <w:r>
        <w:rPr>
          <w:b/>
          <w:sz w:val="24"/>
          <w:szCs w:val="24"/>
        </w:rPr>
        <w:t>total fee</w:t>
      </w:r>
      <w:r>
        <w:rPr>
          <w:sz w:val="24"/>
          <w:szCs w:val="24"/>
        </w:rPr>
        <w:t xml:space="preserve"> of $ </w:t>
      </w:r>
      <w:sdt>
        <w:sdtPr>
          <w:rPr>
            <w:sz w:val="24"/>
            <w:szCs w:val="24"/>
          </w:rPr>
          <w:id w:val="2003852451"/>
          <w:placeholder>
            <w:docPart w:val="83AFEBE6DBD8484F8092DDBB7AFFDE83"/>
          </w:placeholder>
          <w:showingPlcHdr/>
          <w:text/>
        </w:sdtPr>
        <w:sdtEndPr/>
        <w:sdtContent>
          <w:r w:rsidRPr="00BB6D99">
            <w:rPr>
              <w:rStyle w:val="PlaceholderText"/>
            </w:rPr>
            <w:t>Click or tap here to enter text.</w:t>
          </w:r>
        </w:sdtContent>
      </w:sdt>
      <w:r>
        <w:rPr>
          <w:sz w:val="24"/>
          <w:szCs w:val="24"/>
        </w:rPr>
        <w:t xml:space="preserve"> deducted from my credit card or bank as I have requested below starting </w:t>
      </w:r>
      <w:sdt>
        <w:sdtPr>
          <w:rPr>
            <w:sz w:val="24"/>
            <w:szCs w:val="24"/>
          </w:rPr>
          <w:id w:val="-2061470221"/>
          <w:placeholder>
            <w:docPart w:val="770CF5E51EAE4E4BA6FE4189A060597C"/>
          </w:placeholder>
          <w:showingPlcHdr/>
          <w:date>
            <w:dateFormat w:val="M/d/yyyy"/>
            <w:lid w:val="en-US"/>
            <w:storeMappedDataAs w:val="dateTime"/>
            <w:calendar w:val="gregorian"/>
          </w:date>
        </w:sdtPr>
        <w:sdtEndPr/>
        <w:sdtContent>
          <w:r w:rsidRPr="00BB6D99">
            <w:rPr>
              <w:rStyle w:val="PlaceholderText"/>
            </w:rPr>
            <w:t>Click or tap to enter a date.</w:t>
          </w:r>
        </w:sdtContent>
      </w:sdt>
      <w:r>
        <w:rPr>
          <w:sz w:val="24"/>
          <w:szCs w:val="24"/>
        </w:rPr>
        <w:t>.</w:t>
      </w:r>
    </w:p>
    <w:p w14:paraId="578BEB3F" w14:textId="77777777" w:rsidR="00284627" w:rsidRDefault="00284627" w:rsidP="00284627">
      <w:pPr>
        <w:spacing w:after="0" w:line="240" w:lineRule="auto"/>
        <w:rPr>
          <w:sz w:val="24"/>
          <w:szCs w:val="24"/>
        </w:rPr>
      </w:pPr>
    </w:p>
    <w:p w14:paraId="2DCCB4D1" w14:textId="77777777" w:rsidR="00284627" w:rsidRDefault="008F23CD" w:rsidP="00284627">
      <w:pPr>
        <w:spacing w:after="0" w:line="240" w:lineRule="auto"/>
        <w:rPr>
          <w:sz w:val="24"/>
          <w:szCs w:val="24"/>
        </w:rPr>
      </w:pPr>
      <w:sdt>
        <w:sdtPr>
          <w:rPr>
            <w:sz w:val="24"/>
            <w:szCs w:val="24"/>
          </w:rPr>
          <w:id w:val="1490741147"/>
          <w:placeholder>
            <w:docPart w:val="95B8C0786E0B43A29881DFAE963F5435"/>
          </w:placeholder>
          <w:showingPlcHdr/>
          <w:text/>
        </w:sdtPr>
        <w:sdtEndPr/>
        <w:sdtContent>
          <w:r w:rsidR="00284627">
            <w:rPr>
              <w:rStyle w:val="PlaceholderText"/>
            </w:rPr>
            <w:t>Please type digital signature.</w:t>
          </w:r>
        </w:sdtContent>
      </w:sdt>
      <w:r w:rsidR="00284627">
        <w:rPr>
          <w:sz w:val="24"/>
          <w:szCs w:val="24"/>
        </w:rPr>
        <w:t xml:space="preserve"> Date: </w:t>
      </w:r>
      <w:sdt>
        <w:sdtPr>
          <w:rPr>
            <w:sz w:val="24"/>
            <w:szCs w:val="24"/>
          </w:rPr>
          <w:id w:val="-1337074393"/>
          <w:placeholder>
            <w:docPart w:val="6283288F488A408586438B5BB10B4784"/>
          </w:placeholder>
          <w:showingPlcHdr/>
          <w:date>
            <w:dateFormat w:val="M/d/yyyy"/>
            <w:lid w:val="en-US"/>
            <w:storeMappedDataAs w:val="dateTime"/>
            <w:calendar w:val="gregorian"/>
          </w:date>
        </w:sdtPr>
        <w:sdtEndPr/>
        <w:sdtContent>
          <w:r w:rsidR="00284627" w:rsidRPr="00BB6D99">
            <w:rPr>
              <w:rStyle w:val="PlaceholderText"/>
            </w:rPr>
            <w:t>Click or tap to enter a date.</w:t>
          </w:r>
        </w:sdtContent>
      </w:sdt>
    </w:p>
    <w:p w14:paraId="2141831B" w14:textId="77777777" w:rsidR="00284627" w:rsidRDefault="00284627" w:rsidP="00284627">
      <w:pPr>
        <w:spacing w:line="240" w:lineRule="auto"/>
        <w:rPr>
          <w:sz w:val="24"/>
          <w:szCs w:val="24"/>
        </w:rPr>
      </w:pPr>
    </w:p>
    <w:p w14:paraId="694F59BB" w14:textId="77777777" w:rsidR="00284627" w:rsidRDefault="00284627" w:rsidP="00284627">
      <w:pPr>
        <w:spacing w:line="240" w:lineRule="auto"/>
        <w:rPr>
          <w:b/>
          <w:sz w:val="24"/>
          <w:szCs w:val="24"/>
        </w:rPr>
      </w:pPr>
    </w:p>
    <w:p w14:paraId="24323A3F" w14:textId="77777777" w:rsidR="00284627" w:rsidRDefault="00284627" w:rsidP="00284627">
      <w:pPr>
        <w:spacing w:line="240" w:lineRule="auto"/>
        <w:rPr>
          <w:b/>
          <w:sz w:val="24"/>
          <w:szCs w:val="24"/>
        </w:rPr>
      </w:pPr>
    </w:p>
    <w:p w14:paraId="35F13829" w14:textId="77777777" w:rsidR="00284627" w:rsidRDefault="00284627" w:rsidP="00284627">
      <w:pPr>
        <w:spacing w:line="240" w:lineRule="auto"/>
        <w:rPr>
          <w:b/>
          <w:i/>
          <w:sz w:val="24"/>
          <w:szCs w:val="24"/>
        </w:rPr>
      </w:pPr>
      <w:r>
        <w:rPr>
          <w:b/>
          <w:sz w:val="24"/>
          <w:szCs w:val="24"/>
        </w:rPr>
        <w:t>When to Process Payment(s):</w:t>
      </w:r>
    </w:p>
    <w:p w14:paraId="02045C5B" w14:textId="77777777" w:rsidR="00284627" w:rsidRDefault="00284627" w:rsidP="00284627">
      <w:pPr>
        <w:spacing w:line="360" w:lineRule="auto"/>
      </w:pPr>
      <w:r>
        <w:t xml:space="preserve">Monthly Installments of $  </w:t>
      </w:r>
      <w:sdt>
        <w:sdtPr>
          <w:id w:val="-993409581"/>
          <w:placeholder>
            <w:docPart w:val="447E0EF89CFD438C886890344458BCAC"/>
          </w:placeholder>
          <w:showingPlcHdr/>
          <w:text/>
        </w:sdtPr>
        <w:sdtEndPr/>
        <w:sdtContent>
          <w:r w:rsidRPr="00BB6D99">
            <w:rPr>
              <w:rStyle w:val="PlaceholderText"/>
            </w:rPr>
            <w:t>Click or tap here to enter text.</w:t>
          </w:r>
        </w:sdtContent>
      </w:sdt>
      <w:r>
        <w:t xml:space="preserve"> processed on (choose one)</w:t>
      </w:r>
      <w:r w:rsidRPr="00D6345B">
        <w:t xml:space="preserve"> </w:t>
      </w:r>
      <w:sdt>
        <w:sdtPr>
          <w:id w:val="-119080516"/>
          <w:placeholder>
            <w:docPart w:val="CDA04D94D0914C86B691C063D4ABE843"/>
          </w:placeholder>
          <w:showingPlcHdr/>
          <w:dropDownList>
            <w:listItem w:displayText="15th of the Month" w:value="15th of the Month"/>
            <w:listItem w:displayText="Last Day of the Month" w:value="Last Day of the Month"/>
          </w:dropDownList>
        </w:sdtPr>
        <w:sdtEndPr/>
        <w:sdtContent>
          <w:r w:rsidRPr="00BB6D99">
            <w:rPr>
              <w:rStyle w:val="PlaceholderText"/>
            </w:rPr>
            <w:t>Choose an item.</w:t>
          </w:r>
        </w:sdtContent>
      </w:sdt>
    </w:p>
    <w:p w14:paraId="7C57D244" w14:textId="77777777" w:rsidR="00284627" w:rsidRDefault="00284627" w:rsidP="00284627">
      <w:pPr>
        <w:spacing w:line="240" w:lineRule="auto"/>
        <w:rPr>
          <w:i/>
        </w:rPr>
      </w:pPr>
      <w:r>
        <w:rPr>
          <w:i/>
        </w:rPr>
        <w:t>*Note* If you elect automatic withdrawal or credit card payment, funds can only be withdrawn one time a month on either the 15th or the last day of the month, whichever you choose.</w:t>
      </w:r>
    </w:p>
    <w:p w14:paraId="502A7849" w14:textId="77777777" w:rsidR="00284627" w:rsidRDefault="00284627" w:rsidP="00284627">
      <w:pPr>
        <w:spacing w:line="240" w:lineRule="auto"/>
      </w:pPr>
    </w:p>
    <w:p w14:paraId="08556390" w14:textId="77777777" w:rsidR="00284627" w:rsidRDefault="00284627" w:rsidP="00284627">
      <w:pPr>
        <w:spacing w:line="240" w:lineRule="auto"/>
      </w:pPr>
      <w:r>
        <w:rPr>
          <w:b/>
          <w:sz w:val="24"/>
          <w:szCs w:val="24"/>
        </w:rPr>
        <w:t>Form of Payment:</w:t>
      </w:r>
    </w:p>
    <w:p w14:paraId="4ED93306" w14:textId="77777777" w:rsidR="00284627" w:rsidRDefault="008F23CD" w:rsidP="00284627">
      <w:pPr>
        <w:spacing w:line="240" w:lineRule="auto"/>
        <w:jc w:val="center"/>
      </w:pPr>
      <w:sdt>
        <w:sdtPr>
          <w:id w:val="1485054843"/>
          <w:placeholder>
            <w:docPart w:val="D225E35EC5AD45F5A4736F526F044701"/>
          </w:placeholder>
          <w:showingPlcHdr/>
          <w:dropDownList>
            <w:listItem w:displayText="Debit or Credit Card" w:value="Debit or Credit Card"/>
            <w:listItem w:displayText="Electronic Funds Transfer/Bank Withdrawl" w:value="Electronic Funds Transfer/Bank Withdrawl"/>
          </w:dropDownList>
        </w:sdtPr>
        <w:sdtEndPr/>
        <w:sdtContent>
          <w:r w:rsidR="00284627" w:rsidRPr="00BB6D99">
            <w:rPr>
              <w:rStyle w:val="PlaceholderText"/>
            </w:rPr>
            <w:t>Choose an item.</w:t>
          </w:r>
        </w:sdtContent>
      </w:sdt>
      <w:r w:rsidR="00284627">
        <w:t xml:space="preserve">  </w:t>
      </w:r>
    </w:p>
    <w:p w14:paraId="7D87515B" w14:textId="77777777" w:rsidR="00284627" w:rsidRDefault="00284627" w:rsidP="00284627">
      <w:pPr>
        <w:spacing w:line="240" w:lineRule="auto"/>
      </w:pPr>
      <w:r>
        <w:t xml:space="preserve">For debit/credit card, please complete the information below, or attach a voided check for Electronic Funds Transfer </w:t>
      </w:r>
    </w:p>
    <w:p w14:paraId="4B490AA4" w14:textId="77777777" w:rsidR="00284627" w:rsidRDefault="00284627" w:rsidP="00284627">
      <w:r>
        <w:t xml:space="preserve">Please indicate card type: </w:t>
      </w:r>
      <w:sdt>
        <w:sdtPr>
          <w:id w:val="1972321437"/>
          <w:placeholder>
            <w:docPart w:val="D725E62AED664BF6B434E2EC4467C13C"/>
          </w:placeholder>
          <w:showingPlcHdr/>
          <w:dropDownList>
            <w:listItem w:displayText="Credit" w:value="Credit"/>
            <w:listItem w:displayText="Debit" w:value="Debit"/>
          </w:dropDownList>
        </w:sdtPr>
        <w:sdtEndPr/>
        <w:sdtContent>
          <w:r w:rsidRPr="00BB6D99">
            <w:rPr>
              <w:rStyle w:val="PlaceholderText"/>
            </w:rPr>
            <w:t>Choose an item.</w:t>
          </w:r>
        </w:sdtContent>
      </w:sdt>
    </w:p>
    <w:p w14:paraId="4C2A15B6" w14:textId="77777777" w:rsidR="00284627" w:rsidRDefault="00284627" w:rsidP="00284627">
      <w:r>
        <w:t>Card Number: __________________________________  Expiration Date: ________________________________</w:t>
      </w:r>
    </w:p>
    <w:p w14:paraId="058FC2AF" w14:textId="77777777" w:rsidR="00284627" w:rsidRDefault="00284627" w:rsidP="00284627">
      <w:r>
        <w:t xml:space="preserve">Cardholder Name: </w:t>
      </w:r>
      <w:sdt>
        <w:sdtPr>
          <w:id w:val="-257451790"/>
          <w:placeholder>
            <w:docPart w:val="1C4E53BF63E34203947691F0B331DE53"/>
          </w:placeholder>
          <w:showingPlcHdr/>
          <w:text/>
        </w:sdtPr>
        <w:sdtEndPr/>
        <w:sdtContent>
          <w:r w:rsidRPr="00BB6D99">
            <w:rPr>
              <w:rStyle w:val="PlaceholderText"/>
            </w:rPr>
            <w:t>Click or tap here to enter text.</w:t>
          </w:r>
        </w:sdtContent>
      </w:sdt>
    </w:p>
    <w:p w14:paraId="772C65B3" w14:textId="77777777" w:rsidR="00284627" w:rsidRDefault="00284627" w:rsidP="00284627">
      <w:r>
        <w:t xml:space="preserve">Billing Address: </w:t>
      </w:r>
      <w:sdt>
        <w:sdtPr>
          <w:id w:val="-917236304"/>
          <w:placeholder>
            <w:docPart w:val="CC07A38DD1A6416ABA5036A36A8212F6"/>
          </w:placeholder>
          <w:showingPlcHdr/>
          <w:text/>
        </w:sdtPr>
        <w:sdtEndPr/>
        <w:sdtContent>
          <w:r w:rsidRPr="00BB6D99">
            <w:rPr>
              <w:rStyle w:val="PlaceholderText"/>
            </w:rPr>
            <w:t>Click or tap here to enter text.</w:t>
          </w:r>
        </w:sdtContent>
      </w:sdt>
    </w:p>
    <w:p w14:paraId="7D4671B8" w14:textId="77777777" w:rsidR="00284627" w:rsidRDefault="00284627" w:rsidP="00284627">
      <w:r>
        <w:t xml:space="preserve">Signature: </w:t>
      </w:r>
      <w:sdt>
        <w:sdtPr>
          <w:id w:val="-1613663735"/>
          <w:placeholder>
            <w:docPart w:val="6ABA85EA704E46ED8D1579833FC92BD2"/>
          </w:placeholder>
          <w:showingPlcHdr/>
          <w:text/>
        </w:sdtPr>
        <w:sdtEndPr/>
        <w:sdtContent>
          <w:r>
            <w:rPr>
              <w:rStyle w:val="PlaceholderText"/>
            </w:rPr>
            <w:t>Please Type Digital Signature</w:t>
          </w:r>
          <w:r w:rsidRPr="00BB6D99">
            <w:rPr>
              <w:rStyle w:val="PlaceholderText"/>
            </w:rPr>
            <w:t>.</w:t>
          </w:r>
        </w:sdtContent>
      </w:sdt>
      <w:r>
        <w:t xml:space="preserve"> Date: </w:t>
      </w:r>
      <w:sdt>
        <w:sdtPr>
          <w:id w:val="1720547600"/>
          <w:placeholder>
            <w:docPart w:val="E7BC76566EFF434C9D0BFE9121775276"/>
          </w:placeholder>
          <w:showingPlcHdr/>
          <w:text/>
        </w:sdtPr>
        <w:sdtEndPr/>
        <w:sdtContent>
          <w:r w:rsidRPr="00BB6D99">
            <w:rPr>
              <w:rStyle w:val="PlaceholderText"/>
            </w:rPr>
            <w:t>Click or tap here to enter text.</w:t>
          </w:r>
        </w:sdtContent>
      </w:sdt>
    </w:p>
    <w:p w14:paraId="64A19B8B" w14:textId="2268371B" w:rsidR="00EC01C6" w:rsidRDefault="00EC01C6"/>
    <w:sectPr w:rsidR="00EC01C6">
      <w:pgSz w:w="12240" w:h="15840"/>
      <w:pgMar w:top="720" w:right="900" w:bottom="63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ocumentProtection w:edit="forms" w:formatting="1" w:enforcement="1" w:cryptProviderType="rsaAES" w:cryptAlgorithmClass="hash" w:cryptAlgorithmType="typeAny" w:cryptAlgorithmSid="14" w:cryptSpinCount="100000" w:hash="CsNPsePWP0NZFdO5grxZ1JLJ+VdfgyNvLAFRxSQ/0sTErdeLrxwLKu9pqIUU8WQdCCmTxDZEHQsb5vuXF9944w==" w:salt="HJbcdkk2cYKeiq9ljMKvj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MTc3MjM3NDAyMDBQ0lEKTi0uzszPAykwrAUAAQptJCwAAAA="/>
  </w:docVars>
  <w:rsids>
    <w:rsidRoot w:val="00284627"/>
    <w:rsid w:val="00216D77"/>
    <w:rsid w:val="00224F05"/>
    <w:rsid w:val="00284627"/>
    <w:rsid w:val="0036247F"/>
    <w:rsid w:val="003D3D90"/>
    <w:rsid w:val="0049384F"/>
    <w:rsid w:val="004D0164"/>
    <w:rsid w:val="00534063"/>
    <w:rsid w:val="005A6901"/>
    <w:rsid w:val="00601CAF"/>
    <w:rsid w:val="006C3A30"/>
    <w:rsid w:val="007A3859"/>
    <w:rsid w:val="007C642A"/>
    <w:rsid w:val="00816076"/>
    <w:rsid w:val="008245A6"/>
    <w:rsid w:val="008C137F"/>
    <w:rsid w:val="008D3A80"/>
    <w:rsid w:val="008F23CD"/>
    <w:rsid w:val="00A853A2"/>
    <w:rsid w:val="00AB6D09"/>
    <w:rsid w:val="00AE3DE9"/>
    <w:rsid w:val="00B147CD"/>
    <w:rsid w:val="00CF32DB"/>
    <w:rsid w:val="00E16BE4"/>
    <w:rsid w:val="00EC01C6"/>
    <w:rsid w:val="00F71438"/>
    <w:rsid w:val="00FA430B"/>
    <w:rsid w:val="00FD67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33E01"/>
  <w15:chartTrackingRefBased/>
  <w15:docId w15:val="{996A88D8-597B-4F45-9F70-3F12B308B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84627"/>
    <w:rPr>
      <w:color w:val="808080"/>
    </w:rPr>
  </w:style>
  <w:style w:type="table" w:styleId="TableGrid">
    <w:name w:val="Table Grid"/>
    <w:basedOn w:val="TableNormal"/>
    <w:uiPriority w:val="59"/>
    <w:rsid w:val="003D3D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glossaryDocument" Target="glossary/document.xml"/><Relationship Id="rId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3AFEBE6DBD8484F8092DDBB7AFFDE83"/>
        <w:category>
          <w:name w:val="General"/>
          <w:gallery w:val="placeholder"/>
        </w:category>
        <w:types>
          <w:type w:val="bbPlcHdr"/>
        </w:types>
        <w:behaviors>
          <w:behavior w:val="content"/>
        </w:behaviors>
        <w:guid w:val="{737D76E7-6B41-40D8-8D54-F83F99379344}"/>
      </w:docPartPr>
      <w:docPartBody>
        <w:p w:rsidR="004E0704" w:rsidRDefault="006A3E96" w:rsidP="006A3E96">
          <w:pPr>
            <w:pStyle w:val="83AFEBE6DBD8484F8092DDBB7AFFDE83"/>
          </w:pPr>
          <w:r w:rsidRPr="00BB6D99">
            <w:rPr>
              <w:rStyle w:val="PlaceholderText"/>
            </w:rPr>
            <w:t>Click or tap here to enter text.</w:t>
          </w:r>
        </w:p>
      </w:docPartBody>
    </w:docPart>
    <w:docPart>
      <w:docPartPr>
        <w:name w:val="770CF5E51EAE4E4BA6FE4189A060597C"/>
        <w:category>
          <w:name w:val="General"/>
          <w:gallery w:val="placeholder"/>
        </w:category>
        <w:types>
          <w:type w:val="bbPlcHdr"/>
        </w:types>
        <w:behaviors>
          <w:behavior w:val="content"/>
        </w:behaviors>
        <w:guid w:val="{BD8F83F8-9C91-4392-8E15-1958BA82CBE0}"/>
      </w:docPartPr>
      <w:docPartBody>
        <w:p w:rsidR="004E0704" w:rsidRDefault="006A3E96" w:rsidP="006A3E96">
          <w:pPr>
            <w:pStyle w:val="770CF5E51EAE4E4BA6FE4189A060597C"/>
          </w:pPr>
          <w:r w:rsidRPr="00BB6D99">
            <w:rPr>
              <w:rStyle w:val="PlaceholderText"/>
            </w:rPr>
            <w:t>Click or tap to enter a date.</w:t>
          </w:r>
        </w:p>
      </w:docPartBody>
    </w:docPart>
    <w:docPart>
      <w:docPartPr>
        <w:name w:val="95B8C0786E0B43A29881DFAE963F5435"/>
        <w:category>
          <w:name w:val="General"/>
          <w:gallery w:val="placeholder"/>
        </w:category>
        <w:types>
          <w:type w:val="bbPlcHdr"/>
        </w:types>
        <w:behaviors>
          <w:behavior w:val="content"/>
        </w:behaviors>
        <w:guid w:val="{4F371010-C09F-40F5-8817-348B404A0C9B}"/>
      </w:docPartPr>
      <w:docPartBody>
        <w:p w:rsidR="004E0704" w:rsidRDefault="006A3E96" w:rsidP="006A3E96">
          <w:pPr>
            <w:pStyle w:val="95B8C0786E0B43A29881DFAE963F5435"/>
          </w:pPr>
          <w:r>
            <w:rPr>
              <w:rStyle w:val="PlaceholderText"/>
            </w:rPr>
            <w:t>Please type digital signature.</w:t>
          </w:r>
        </w:p>
      </w:docPartBody>
    </w:docPart>
    <w:docPart>
      <w:docPartPr>
        <w:name w:val="6283288F488A408586438B5BB10B4784"/>
        <w:category>
          <w:name w:val="General"/>
          <w:gallery w:val="placeholder"/>
        </w:category>
        <w:types>
          <w:type w:val="bbPlcHdr"/>
        </w:types>
        <w:behaviors>
          <w:behavior w:val="content"/>
        </w:behaviors>
        <w:guid w:val="{9EEFA17C-EBC7-4113-B628-00182370ECF9}"/>
      </w:docPartPr>
      <w:docPartBody>
        <w:p w:rsidR="004E0704" w:rsidRDefault="006A3E96" w:rsidP="006A3E96">
          <w:pPr>
            <w:pStyle w:val="6283288F488A408586438B5BB10B4784"/>
          </w:pPr>
          <w:r w:rsidRPr="00BB6D99">
            <w:rPr>
              <w:rStyle w:val="PlaceholderText"/>
            </w:rPr>
            <w:t>Click or tap to enter a date.</w:t>
          </w:r>
        </w:p>
      </w:docPartBody>
    </w:docPart>
    <w:docPart>
      <w:docPartPr>
        <w:name w:val="447E0EF89CFD438C886890344458BCAC"/>
        <w:category>
          <w:name w:val="General"/>
          <w:gallery w:val="placeholder"/>
        </w:category>
        <w:types>
          <w:type w:val="bbPlcHdr"/>
        </w:types>
        <w:behaviors>
          <w:behavior w:val="content"/>
        </w:behaviors>
        <w:guid w:val="{F5D9061D-7619-4954-971E-22BA8DCD4779}"/>
      </w:docPartPr>
      <w:docPartBody>
        <w:p w:rsidR="004E0704" w:rsidRDefault="006A3E96" w:rsidP="006A3E96">
          <w:pPr>
            <w:pStyle w:val="447E0EF89CFD438C886890344458BCAC"/>
          </w:pPr>
          <w:r w:rsidRPr="00BB6D99">
            <w:rPr>
              <w:rStyle w:val="PlaceholderText"/>
            </w:rPr>
            <w:t>Click or tap here to enter text.</w:t>
          </w:r>
        </w:p>
      </w:docPartBody>
    </w:docPart>
    <w:docPart>
      <w:docPartPr>
        <w:name w:val="CDA04D94D0914C86B691C063D4ABE843"/>
        <w:category>
          <w:name w:val="General"/>
          <w:gallery w:val="placeholder"/>
        </w:category>
        <w:types>
          <w:type w:val="bbPlcHdr"/>
        </w:types>
        <w:behaviors>
          <w:behavior w:val="content"/>
        </w:behaviors>
        <w:guid w:val="{A5DCF02C-CF0F-4ADF-B38B-E4B0857C9898}"/>
      </w:docPartPr>
      <w:docPartBody>
        <w:p w:rsidR="004E0704" w:rsidRDefault="006A3E96" w:rsidP="006A3E96">
          <w:pPr>
            <w:pStyle w:val="CDA04D94D0914C86B691C063D4ABE843"/>
          </w:pPr>
          <w:r w:rsidRPr="00BB6D99">
            <w:rPr>
              <w:rStyle w:val="PlaceholderText"/>
            </w:rPr>
            <w:t>Choose an item.</w:t>
          </w:r>
        </w:p>
      </w:docPartBody>
    </w:docPart>
    <w:docPart>
      <w:docPartPr>
        <w:name w:val="D225E35EC5AD45F5A4736F526F044701"/>
        <w:category>
          <w:name w:val="General"/>
          <w:gallery w:val="placeholder"/>
        </w:category>
        <w:types>
          <w:type w:val="bbPlcHdr"/>
        </w:types>
        <w:behaviors>
          <w:behavior w:val="content"/>
        </w:behaviors>
        <w:guid w:val="{70E4EFC1-5458-4187-9E89-BF11576076C4}"/>
      </w:docPartPr>
      <w:docPartBody>
        <w:p w:rsidR="004E0704" w:rsidRDefault="006A3E96" w:rsidP="006A3E96">
          <w:pPr>
            <w:pStyle w:val="D225E35EC5AD45F5A4736F526F044701"/>
          </w:pPr>
          <w:r w:rsidRPr="00BB6D99">
            <w:rPr>
              <w:rStyle w:val="PlaceholderText"/>
            </w:rPr>
            <w:t>Choose an item.</w:t>
          </w:r>
        </w:p>
      </w:docPartBody>
    </w:docPart>
    <w:docPart>
      <w:docPartPr>
        <w:name w:val="D725E62AED664BF6B434E2EC4467C13C"/>
        <w:category>
          <w:name w:val="General"/>
          <w:gallery w:val="placeholder"/>
        </w:category>
        <w:types>
          <w:type w:val="bbPlcHdr"/>
        </w:types>
        <w:behaviors>
          <w:behavior w:val="content"/>
        </w:behaviors>
        <w:guid w:val="{E19108D7-1F5A-4951-A213-FF60FFF33236}"/>
      </w:docPartPr>
      <w:docPartBody>
        <w:p w:rsidR="004E0704" w:rsidRDefault="006A3E96" w:rsidP="006A3E96">
          <w:pPr>
            <w:pStyle w:val="D725E62AED664BF6B434E2EC4467C13C"/>
          </w:pPr>
          <w:r w:rsidRPr="00BB6D99">
            <w:rPr>
              <w:rStyle w:val="PlaceholderText"/>
            </w:rPr>
            <w:t>Choose an item.</w:t>
          </w:r>
        </w:p>
      </w:docPartBody>
    </w:docPart>
    <w:docPart>
      <w:docPartPr>
        <w:name w:val="1C4E53BF63E34203947691F0B331DE53"/>
        <w:category>
          <w:name w:val="General"/>
          <w:gallery w:val="placeholder"/>
        </w:category>
        <w:types>
          <w:type w:val="bbPlcHdr"/>
        </w:types>
        <w:behaviors>
          <w:behavior w:val="content"/>
        </w:behaviors>
        <w:guid w:val="{A444EDE0-0D05-427E-8D81-567462BBF2D0}"/>
      </w:docPartPr>
      <w:docPartBody>
        <w:p w:rsidR="004E0704" w:rsidRDefault="006A3E96" w:rsidP="006A3E96">
          <w:pPr>
            <w:pStyle w:val="1C4E53BF63E34203947691F0B331DE53"/>
          </w:pPr>
          <w:r w:rsidRPr="00BB6D99">
            <w:rPr>
              <w:rStyle w:val="PlaceholderText"/>
            </w:rPr>
            <w:t>Click or tap here to enter text.</w:t>
          </w:r>
        </w:p>
      </w:docPartBody>
    </w:docPart>
    <w:docPart>
      <w:docPartPr>
        <w:name w:val="CC07A38DD1A6416ABA5036A36A8212F6"/>
        <w:category>
          <w:name w:val="General"/>
          <w:gallery w:val="placeholder"/>
        </w:category>
        <w:types>
          <w:type w:val="bbPlcHdr"/>
        </w:types>
        <w:behaviors>
          <w:behavior w:val="content"/>
        </w:behaviors>
        <w:guid w:val="{D94AA221-F0DF-4B5E-91E1-003A32F1452D}"/>
      </w:docPartPr>
      <w:docPartBody>
        <w:p w:rsidR="004E0704" w:rsidRDefault="006A3E96" w:rsidP="006A3E96">
          <w:pPr>
            <w:pStyle w:val="CC07A38DD1A6416ABA5036A36A8212F6"/>
          </w:pPr>
          <w:r w:rsidRPr="00BB6D99">
            <w:rPr>
              <w:rStyle w:val="PlaceholderText"/>
            </w:rPr>
            <w:t>Click or tap here to enter text.</w:t>
          </w:r>
        </w:p>
      </w:docPartBody>
    </w:docPart>
    <w:docPart>
      <w:docPartPr>
        <w:name w:val="6ABA85EA704E46ED8D1579833FC92BD2"/>
        <w:category>
          <w:name w:val="General"/>
          <w:gallery w:val="placeholder"/>
        </w:category>
        <w:types>
          <w:type w:val="bbPlcHdr"/>
        </w:types>
        <w:behaviors>
          <w:behavior w:val="content"/>
        </w:behaviors>
        <w:guid w:val="{CD178E7A-9B55-470F-8470-A5AEA060E8A0}"/>
      </w:docPartPr>
      <w:docPartBody>
        <w:p w:rsidR="004E0704" w:rsidRDefault="006A3E96" w:rsidP="006A3E96">
          <w:pPr>
            <w:pStyle w:val="6ABA85EA704E46ED8D1579833FC92BD2"/>
          </w:pPr>
          <w:r>
            <w:rPr>
              <w:rStyle w:val="PlaceholderText"/>
            </w:rPr>
            <w:t>Please Type Digital Signature</w:t>
          </w:r>
          <w:r w:rsidRPr="00BB6D99">
            <w:rPr>
              <w:rStyle w:val="PlaceholderText"/>
            </w:rPr>
            <w:t>.</w:t>
          </w:r>
        </w:p>
      </w:docPartBody>
    </w:docPart>
    <w:docPart>
      <w:docPartPr>
        <w:name w:val="E7BC76566EFF434C9D0BFE9121775276"/>
        <w:category>
          <w:name w:val="General"/>
          <w:gallery w:val="placeholder"/>
        </w:category>
        <w:types>
          <w:type w:val="bbPlcHdr"/>
        </w:types>
        <w:behaviors>
          <w:behavior w:val="content"/>
        </w:behaviors>
        <w:guid w:val="{4F01EAFB-A39B-41BC-A8F7-7F74BFFEE610}"/>
      </w:docPartPr>
      <w:docPartBody>
        <w:p w:rsidR="004E0704" w:rsidRDefault="006A3E96" w:rsidP="006A3E96">
          <w:pPr>
            <w:pStyle w:val="E7BC76566EFF434C9D0BFE9121775276"/>
          </w:pPr>
          <w:r w:rsidRPr="00BB6D9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3E96"/>
    <w:rsid w:val="004E0704"/>
    <w:rsid w:val="006A3E96"/>
    <w:rsid w:val="008D7B7E"/>
    <w:rsid w:val="00A34E47"/>
    <w:rsid w:val="00E03B51"/>
    <w:rsid w:val="00E115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3E96"/>
    <w:rPr>
      <w:color w:val="808080"/>
    </w:rPr>
  </w:style>
  <w:style w:type="paragraph" w:customStyle="1" w:styleId="83AFEBE6DBD8484F8092DDBB7AFFDE83">
    <w:name w:val="83AFEBE6DBD8484F8092DDBB7AFFDE83"/>
    <w:rsid w:val="006A3E96"/>
  </w:style>
  <w:style w:type="paragraph" w:customStyle="1" w:styleId="770CF5E51EAE4E4BA6FE4189A060597C">
    <w:name w:val="770CF5E51EAE4E4BA6FE4189A060597C"/>
    <w:rsid w:val="006A3E96"/>
  </w:style>
  <w:style w:type="paragraph" w:customStyle="1" w:styleId="95B8C0786E0B43A29881DFAE963F5435">
    <w:name w:val="95B8C0786E0B43A29881DFAE963F5435"/>
    <w:rsid w:val="006A3E96"/>
  </w:style>
  <w:style w:type="paragraph" w:customStyle="1" w:styleId="6283288F488A408586438B5BB10B4784">
    <w:name w:val="6283288F488A408586438B5BB10B4784"/>
    <w:rsid w:val="006A3E96"/>
  </w:style>
  <w:style w:type="paragraph" w:customStyle="1" w:styleId="447E0EF89CFD438C886890344458BCAC">
    <w:name w:val="447E0EF89CFD438C886890344458BCAC"/>
    <w:rsid w:val="006A3E96"/>
  </w:style>
  <w:style w:type="paragraph" w:customStyle="1" w:styleId="CDA04D94D0914C86B691C063D4ABE843">
    <w:name w:val="CDA04D94D0914C86B691C063D4ABE843"/>
    <w:rsid w:val="006A3E96"/>
  </w:style>
  <w:style w:type="paragraph" w:customStyle="1" w:styleId="D225E35EC5AD45F5A4736F526F044701">
    <w:name w:val="D225E35EC5AD45F5A4736F526F044701"/>
    <w:rsid w:val="006A3E96"/>
  </w:style>
  <w:style w:type="paragraph" w:customStyle="1" w:styleId="D725E62AED664BF6B434E2EC4467C13C">
    <w:name w:val="D725E62AED664BF6B434E2EC4467C13C"/>
    <w:rsid w:val="006A3E96"/>
  </w:style>
  <w:style w:type="paragraph" w:customStyle="1" w:styleId="1C4E53BF63E34203947691F0B331DE53">
    <w:name w:val="1C4E53BF63E34203947691F0B331DE53"/>
    <w:rsid w:val="006A3E96"/>
  </w:style>
  <w:style w:type="paragraph" w:customStyle="1" w:styleId="CC07A38DD1A6416ABA5036A36A8212F6">
    <w:name w:val="CC07A38DD1A6416ABA5036A36A8212F6"/>
    <w:rsid w:val="006A3E96"/>
  </w:style>
  <w:style w:type="paragraph" w:customStyle="1" w:styleId="6ABA85EA704E46ED8D1579833FC92BD2">
    <w:name w:val="6ABA85EA704E46ED8D1579833FC92BD2"/>
    <w:rsid w:val="006A3E96"/>
  </w:style>
  <w:style w:type="paragraph" w:customStyle="1" w:styleId="E7BC76566EFF434C9D0BFE9121775276">
    <w:name w:val="E7BC76566EFF434C9D0BFE9121775276"/>
    <w:rsid w:val="006A3E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2</Pages>
  <Words>462</Words>
  <Characters>263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cred Heart</dc:creator>
  <cp:keywords/>
  <dc:description/>
  <cp:lastModifiedBy>Blake Vajgrt</cp:lastModifiedBy>
  <cp:revision>22</cp:revision>
  <dcterms:created xsi:type="dcterms:W3CDTF">2020-07-10T18:10:00Z</dcterms:created>
  <dcterms:modified xsi:type="dcterms:W3CDTF">2020-07-14T19:11:00Z</dcterms:modified>
</cp:coreProperties>
</file>